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d9360e67180c1d440eb13afef854e7dc0c95d52"/>
    <w:p>
      <w:pPr>
        <w:pStyle w:val="Heading1"/>
      </w:pPr>
      <w:r>
        <w:t xml:space="preserve">Cover Letter for Nurse Position in United States Los Angeles</w:t>
      </w:r>
    </w:p>
    <w:p>
      <w:pPr>
        <w:pStyle w:val="FirstParagraph"/>
      </w:pPr>
      <w:r>
        <w:t xml:space="preserve">Dear [Hiring Manager's Name],</w:t>
      </w:r>
    </w:p>
    <w:p>
      <w:pPr>
        <w:pStyle w:val="BodyText"/>
      </w:pPr>
      <w:r>
        <w:t xml:space="preserve">I am writing to express my enthusiastic interest in the Nurse position at [Hospital/Clinic Name] in the United States, specifically within the vibrant and dynamic healthcare landscape of Los Angeles. As a dedicated and compassionate nurse with over [X years] of experience, I am eager to contribute my expertise, skills, and unwavering commitment to patient care to a facility that values excellence in nursing and serves a diverse population. Los Angeles, as a hub of cultural richness and medical innovation in the United States, offers an unparalleled opportunity for nurses like myself to grow professionally while making a meaningful impact on the lives of patients from all walks of life.</w:t>
      </w:r>
    </w:p>
    <w:p>
      <w:pPr>
        <w:pStyle w:val="BodyText"/>
      </w:pPr>
      <w:r>
        <w:t xml:space="preserve">Throughout my career as a Nurse in the United States, I have consistently prioritized patient-centered care, adhering to the highest standards of clinical practice and ethical integrity. My background includes working in various healthcare settings, such as [specific hospital/clinic names or types], where I honed my ability to deliver safe, effective, and compassionate care. Whether managing complex patient cases in a hospital environment or supporting individuals in community health initiatives, I have developed a deep understanding of the unique challenges and rewards of nursing. My experience has also equipped me with strong communication skills, adaptability in fast-paced environments, and the ability to collaborate effectively with multidisciplinary teams—qualities that are essential for success as a Nurse in Los Angeles.</w:t>
      </w:r>
    </w:p>
    <w:p>
      <w:pPr>
        <w:pStyle w:val="BodyText"/>
      </w:pPr>
      <w:r>
        <w:t xml:space="preserve">The United States healthcare system is one of the most advanced and dynamic in the world, and Los Angeles stands out as a city where innovation and diversity converge. As a Nurse, I am particularly drawn to the opportunity to work in such an environment, where I can contribute to improving health outcomes for a population that reflects the full spectrum of human experience. The cultural diversity of Los Angeles demands nurses who are not only clinically skilled but also culturally competent and empathetic. My training and professional experiences have prepared me to bridge gaps in care through active listening, respect for patient values, and a commitment to inclusive practices.</w:t>
      </w:r>
    </w:p>
    <w:p>
      <w:pPr>
        <w:pStyle w:val="BodyText"/>
      </w:pPr>
      <w:r>
        <w:t xml:space="preserve">One of the most rewarding aspects of my career has been the ability to connect with patients on a personal level. In Los Angeles, where healthcare challenges range from chronic disease management to emergency care and public health initiatives, I believe my passion for nursing will thrive. For instance, during my time as a Nurse at [Previous Workplace], I led a patient education program that empowered individuals with diabetes to manage their conditions effectively. This experience reinforced the importance of patient autonomy and the transformative impact of informed decision-making in healthcare. I am confident that similar opportunities await me in Los Angeles, where I can continue to make a difference through education, advocacy, and hands-on care.</w:t>
      </w:r>
    </w:p>
    <w:p>
      <w:pPr>
        <w:pStyle w:val="BodyText"/>
      </w:pPr>
      <w:r>
        <w:t xml:space="preserve">What sets me apart as a Nurse is my dedication to continuous learning and professional growth. In the United States, where healthcare is constantly evolving with advancements in technology and treatment protocols, staying current is critical. I have completed certifications in [specific areas such as Advanced Cardiac Life Support (ACLS), Certified Diabetes Educator (CDE), or other relevant credentials] and regularly participate in continuing education courses to ensure that my practice remains at the forefront of nursing excellence. Additionally, my proficiency in [languages if applicable, e.g., Spanish or Mandarin] allows me to better serve the diverse patient population of Los Angeles.</w:t>
      </w:r>
    </w:p>
    <w:p>
      <w:pPr>
        <w:pStyle w:val="BodyText"/>
      </w:pPr>
      <w:r>
        <w:t xml:space="preserve">Los Angeles is not only a city of opportunity but also a place where healthcare professionals can find fulfillment through community engagement and social responsibility. As a Nurse, I am deeply committed to contributing to public health initiatives that address disparities and promote wellness. Whether it’s participating in mobile health clinics, advocating for mental health awareness, or supporting local outreach programs, I believe nursing extends beyond the walls of a hospital. In Los Angeles, where healthcare access remains a pressing issue for many residents, I am eager to play an active role in fostering equity and improving quality of life.</w:t>
      </w:r>
    </w:p>
    <w:p>
      <w:pPr>
        <w:pStyle w:val="BodyText"/>
      </w:pPr>
      <w:r>
        <w:t xml:space="preserve">Finally, I am particularly drawn to [Hospital/Clinic Name] because of its reputation for excellence in patient care and its alignment with my values as a Nurse. I have followed the organization’s commitment to innovation, patient safety, and staff development with great admiration. I am confident that my skills, experience, and dedication will enable me to contribute meaningfully to your team while growing professionally in a supportive environment.</w:t>
      </w:r>
    </w:p>
    <w:p>
      <w:pPr>
        <w:pStyle w:val="BodyText"/>
      </w:pPr>
      <w:r>
        <w:t xml:space="preserve">Thank you for considering my application. I would be honored to discuss how my background and vision align with the needs of your organization. Please feel free to contact me at [Your Phone Number] or [Your Email Address] at your earliest convenience. I look forward to the opportunity to contribute my expertise as a Nurse in the United States, specifically in Los Angeles, and to work alongside a team that shares my passion for transforming health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United States Los Angeles</dc:title>
  <dc:creator/>
  <cp:keywords/>
  <dcterms:created xsi:type="dcterms:W3CDTF">2026-07-24T15:12:28Z</dcterms:created>
  <dcterms:modified xsi:type="dcterms:W3CDTF">2026-07-24T15:12:28Z</dcterms:modified>
</cp:coreProperties>
</file>

<file path=docProps/custom.xml><?xml version="1.0" encoding="utf-8"?>
<Properties xmlns="http://schemas.openxmlformats.org/officeDocument/2006/custom-properties" xmlns:vt="http://schemas.openxmlformats.org/officeDocument/2006/docPropsVTypes"/>
</file>